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3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7:58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IUlEQVR42s1Wyw1DMQxCXYD9t2QD1+D21Esl+/DSr98BEYxJUD9LeNQzACTVr2IKvfC7/n2GBikKDDxTLPFMj2imUooDvOrNNqJxb/AasP/d4Fm2xlF+9/pNfz/roL+xTYilvV0s95tWlNyT3jT3/BSUIBpwjTfCSWiGOpgPZq8h6plc4zUnK5jp3fvFTraLHQ2iLvzS2dKgCjj3/CjMsDE+3OLZyYhfquLDbT8sW9yHC/+5BZg9d6mD+eiPM6H5TYvX/WDm18Z2sm75DdjXf/v8cxp0f6F48EQ/acLPbGudz+YnhSP2fq4wxOdAp07OD9Rox6P7gb8m+k/uB0m+oXqC56z3W9rrx8hn70VDXehXib4EYNVBf8E5iHmg37Pvu2+xx2a5nLnPP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nd I thought I was the senbisle one. Thanks for setting me straig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7:58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10ff3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10ff3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3d</dc:title>
  <dc:creator/>
  <cp:keywords/>
  <dcterms:created xsi:type="dcterms:W3CDTF">2026-05-07T17:58:17Z</dcterms:created>
  <dcterms:modified xsi:type="dcterms:W3CDTF">2026-05-07T17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